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aw of total probability and Bayes’ theorem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law of total probability and Bayes’ theorem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 of total probability and Bayes’ theorem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5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3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2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2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3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5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5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3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2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02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98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 Not a very good test!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4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6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 in St Andrew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7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3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broken biscuit came from Machine B, given that it is broken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4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0.6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6-04-16T12:21:36Z</dcterms:created>
  <dcterms:modified xsi:type="dcterms:W3CDTF">2026-04-16T1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